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7DAA" w:rsidRPr="005A02BE" w:rsidRDefault="00813EB8" w:rsidP="00CF0CDE">
      <w:pPr>
        <w:spacing w:line="240" w:lineRule="auto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John M. Smith</w:t>
      </w:r>
    </w:p>
    <w:p w:rsidR="00B73192" w:rsidRPr="00204A8C" w:rsidRDefault="00813EB8" w:rsidP="00CF0CDE">
      <w:pPr>
        <w:spacing w:line="240" w:lineRule="auto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Commercial Painting &amp; Building Maintenance</w:t>
      </w:r>
    </w:p>
    <w:p w:rsidR="00204A8C" w:rsidRPr="00204A8C" w:rsidRDefault="005C659B" w:rsidP="00CF0CDE">
      <w:pPr>
        <w:spacing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</w:t>
      </w:r>
      <w:r w:rsidR="00813EB8">
        <w:rPr>
          <w:rFonts w:ascii="Times New Roman" w:hAnsi="Times New Roman" w:cs="Times New Roman"/>
        </w:rPr>
        <w:t>smith</w:t>
      </w:r>
      <w:r w:rsidR="00204A8C" w:rsidRPr="00204A8C">
        <w:rPr>
          <w:rFonts w:ascii="Times New Roman" w:hAnsi="Times New Roman" w:cs="Times New Roman"/>
        </w:rPr>
        <w:t xml:space="preserve">@wwrfresource.com | </w:t>
      </w:r>
      <w:r w:rsidR="00204A8C" w:rsidRPr="00813EB8">
        <w:rPr>
          <w:rFonts w:ascii="Times New Roman" w:hAnsi="Times New Roman" w:cs="Times New Roman"/>
          <w:i/>
        </w:rPr>
        <w:t>Message</w:t>
      </w:r>
      <w:r w:rsidR="00204A8C" w:rsidRPr="00204A8C">
        <w:rPr>
          <w:rFonts w:ascii="Times New Roman" w:hAnsi="Times New Roman" w:cs="Times New Roman"/>
        </w:rPr>
        <w:t>: (316) 265-5211</w:t>
      </w:r>
    </w:p>
    <w:p w:rsidR="00204A8C" w:rsidRPr="00204A8C" w:rsidRDefault="00204A8C" w:rsidP="00CF0CDE">
      <w:pPr>
        <w:spacing w:line="240" w:lineRule="auto"/>
        <w:jc w:val="center"/>
        <w:rPr>
          <w:rFonts w:ascii="Times New Roman" w:hAnsi="Times New Roman" w:cs="Times New Roman"/>
        </w:rPr>
      </w:pPr>
      <w:r w:rsidRPr="00204A8C">
        <w:rPr>
          <w:rFonts w:ascii="Times New Roman" w:hAnsi="Times New Roman" w:cs="Times New Roman"/>
        </w:rPr>
        <w:t>401 S. Emporia</w:t>
      </w:r>
    </w:p>
    <w:p w:rsidR="00976A28" w:rsidRPr="00204A8C" w:rsidRDefault="004A7DAA" w:rsidP="00CF0CDE">
      <w:pPr>
        <w:spacing w:line="360" w:lineRule="auto"/>
        <w:jc w:val="center"/>
        <w:rPr>
          <w:rFonts w:ascii="Times New Roman" w:hAnsi="Times New Roman" w:cs="Times New Roman"/>
        </w:rPr>
      </w:pPr>
      <w:r w:rsidRPr="00204A8C">
        <w:rPr>
          <w:rFonts w:ascii="Times New Roman" w:hAnsi="Times New Roman" w:cs="Times New Roman"/>
        </w:rPr>
        <w:t>Wichita</w:t>
      </w:r>
      <w:r w:rsidR="00AE2526" w:rsidRPr="00204A8C">
        <w:rPr>
          <w:rFonts w:ascii="Times New Roman" w:hAnsi="Times New Roman" w:cs="Times New Roman"/>
        </w:rPr>
        <w:t>,</w:t>
      </w:r>
      <w:r w:rsidRPr="00204A8C">
        <w:rPr>
          <w:rFonts w:ascii="Times New Roman" w:hAnsi="Times New Roman" w:cs="Times New Roman"/>
        </w:rPr>
        <w:t xml:space="preserve"> Kansas</w:t>
      </w:r>
      <w:r w:rsidR="00976A28" w:rsidRPr="00204A8C">
        <w:rPr>
          <w:rFonts w:ascii="Times New Roman" w:hAnsi="Times New Roman" w:cs="Times New Roman"/>
        </w:rPr>
        <w:t xml:space="preserve"> </w:t>
      </w:r>
      <w:r w:rsidR="00AE2526" w:rsidRPr="00204A8C">
        <w:rPr>
          <w:rFonts w:ascii="Times New Roman" w:hAnsi="Times New Roman" w:cs="Times New Roman"/>
        </w:rPr>
        <w:t xml:space="preserve"> </w:t>
      </w:r>
      <w:r w:rsidR="00976A28" w:rsidRPr="00204A8C">
        <w:rPr>
          <w:rFonts w:ascii="Times New Roman" w:hAnsi="Times New Roman" w:cs="Times New Roman"/>
        </w:rPr>
        <w:t>67202</w:t>
      </w:r>
    </w:p>
    <w:p w:rsidR="00AE2526" w:rsidRPr="005A02BE" w:rsidRDefault="00AE7A32" w:rsidP="00CF0CDE">
      <w:pPr>
        <w:spacing w:line="360" w:lineRule="auto"/>
        <w:rPr>
          <w:rFonts w:ascii="Times New Roman" w:hAnsi="Times New Roman" w:cs="Times New Roman"/>
          <w:b/>
          <w:smallCaps/>
          <w:sz w:val="24"/>
        </w:rPr>
      </w:pPr>
      <w:r w:rsidRPr="005A02BE">
        <w:rPr>
          <w:rFonts w:ascii="Times New Roman" w:hAnsi="Times New Roman" w:cs="Times New Roman"/>
          <w:b/>
          <w:smallCaps/>
          <w:sz w:val="24"/>
        </w:rPr>
        <w:t>Summary of Qualifications</w:t>
      </w:r>
    </w:p>
    <w:p w:rsidR="00813EB8" w:rsidRDefault="00813EB8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+ years’ experience as a professional painting for commercial clients and properties.</w:t>
      </w:r>
    </w:p>
    <w:p w:rsidR="00813EB8" w:rsidRDefault="00813EB8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tivated and dedicated to delivery customer service and quality finishes to all projects.</w:t>
      </w:r>
    </w:p>
    <w:p w:rsidR="00813EB8" w:rsidRDefault="00813EB8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s an excellent rapport with customers and suppliers.</w:t>
      </w:r>
    </w:p>
    <w:p w:rsidR="00ED35DC" w:rsidRDefault="00ED35DC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t skill using any airless paint or lacquer sprayer on the market.</w:t>
      </w:r>
    </w:p>
    <w:p w:rsidR="00ED35DC" w:rsidRDefault="00ED35DC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le to operate lifts of all kinds, from genies to booms and forklifts.</w:t>
      </w:r>
    </w:p>
    <w:p w:rsidR="00ED35DC" w:rsidRDefault="00ED35DC" w:rsidP="00CF0CDE">
      <w:pPr>
        <w:pStyle w:val="ListParagraph"/>
        <w:numPr>
          <w:ilvl w:val="0"/>
          <w:numId w:val="9"/>
        </w:numPr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quipment operation such as New Holland tractors and all Hilti equipment.</w:t>
      </w:r>
    </w:p>
    <w:p w:rsidR="00204A8C" w:rsidRPr="005A02BE" w:rsidRDefault="00ED35DC" w:rsidP="00CF0CDE">
      <w:pPr>
        <w:spacing w:line="360" w:lineRule="auto"/>
        <w:rPr>
          <w:rFonts w:ascii="Times New Roman" w:hAnsi="Times New Roman" w:cs="Times New Roman"/>
          <w:b/>
          <w:smallCaps/>
          <w:sz w:val="24"/>
        </w:rPr>
      </w:pPr>
      <w:r>
        <w:rPr>
          <w:rFonts w:ascii="Times New Roman" w:hAnsi="Times New Roman" w:cs="Times New Roman"/>
          <w:b/>
          <w:smallCaps/>
          <w:sz w:val="24"/>
        </w:rPr>
        <w:t>Recent Work History</w:t>
      </w:r>
    </w:p>
    <w:p w:rsidR="00204A8C" w:rsidRDefault="00ED35DC" w:rsidP="00CF0CDE">
      <w:p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Lead Painter</w:t>
      </w:r>
      <w:r w:rsidR="00204A8C" w:rsidRPr="00ED35D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Jack’s Painting</w:t>
      </w:r>
      <w:r w:rsidR="00204A8C" w:rsidRPr="00ED35D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="00317DB4" w:rsidRPr="00ED35DC">
        <w:rPr>
          <w:rFonts w:ascii="Times New Roman" w:hAnsi="Times New Roman" w:cs="Times New Roman"/>
        </w:rPr>
        <w:t>, Kansas</w:t>
      </w:r>
      <w:r>
        <w:rPr>
          <w:rFonts w:ascii="Times New Roman" w:hAnsi="Times New Roman" w:cs="Times New Roman"/>
        </w:rPr>
        <w:tab/>
        <w:t>2013 – 2017</w:t>
      </w:r>
    </w:p>
    <w:p w:rsidR="00ED35DC" w:rsidRDefault="00ED35DC" w:rsidP="00CF0CDE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d crews of </w:t>
      </w:r>
      <w:r w:rsidR="005C659B">
        <w:rPr>
          <w:rFonts w:ascii="Times New Roman" w:hAnsi="Times New Roman" w:cs="Times New Roman"/>
        </w:rPr>
        <w:t>up to 20</w:t>
      </w:r>
      <w:r>
        <w:rPr>
          <w:rFonts w:ascii="Times New Roman" w:hAnsi="Times New Roman" w:cs="Times New Roman"/>
        </w:rPr>
        <w:t xml:space="preserve"> painters working on commercial and residential projects.</w:t>
      </w:r>
    </w:p>
    <w:p w:rsidR="00ED35DC" w:rsidRDefault="00ED35DC" w:rsidP="00CF0CDE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stimated materials and costs for jobs to provide bids to clients.</w:t>
      </w:r>
    </w:p>
    <w:p w:rsidR="00ED35DC" w:rsidRPr="00ED35DC" w:rsidRDefault="00ED35DC" w:rsidP="00CF0CDE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prayed paint and stains on finished surfaces with airless machines.</w:t>
      </w:r>
    </w:p>
    <w:p w:rsidR="00ED35DC" w:rsidRDefault="00ED35DC" w:rsidP="00CF0CDE">
      <w:p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 w:rsidRPr="00ED35DC">
        <w:rPr>
          <w:rFonts w:ascii="Times New Roman" w:hAnsi="Times New Roman" w:cs="Times New Roman"/>
          <w:i/>
        </w:rPr>
        <w:t>Painter</w:t>
      </w:r>
      <w:r w:rsidR="00573F80">
        <w:rPr>
          <w:rFonts w:ascii="Times New Roman" w:hAnsi="Times New Roman" w:cs="Times New Roman"/>
        </w:rPr>
        <w:tab/>
        <w:t>Ko</w:t>
      </w:r>
      <w:r w:rsidRPr="00ED35DC">
        <w:rPr>
          <w:rFonts w:ascii="Times New Roman" w:hAnsi="Times New Roman" w:cs="Times New Roman"/>
        </w:rPr>
        <w:t>e</w:t>
      </w:r>
      <w:r w:rsidR="00573F80">
        <w:rPr>
          <w:rFonts w:ascii="Times New Roman" w:hAnsi="Times New Roman" w:cs="Times New Roman"/>
        </w:rPr>
        <w:t>h</w:t>
      </w:r>
      <w:r w:rsidRPr="00ED35DC">
        <w:rPr>
          <w:rFonts w:ascii="Times New Roman" w:hAnsi="Times New Roman" w:cs="Times New Roman"/>
        </w:rPr>
        <w:t xml:space="preserve">n Painting   </w:t>
      </w:r>
      <w:r w:rsidRPr="00ED35DC">
        <w:rPr>
          <w:rFonts w:ascii="Times New Roman" w:hAnsi="Times New Roman" w:cs="Times New Roman"/>
        </w:rPr>
        <w:tab/>
        <w:t>Salina, Kansas</w:t>
      </w:r>
      <w:r w:rsidRPr="00ED35DC">
        <w:rPr>
          <w:rFonts w:ascii="Times New Roman" w:hAnsi="Times New Roman" w:cs="Times New Roman"/>
        </w:rPr>
        <w:tab/>
        <w:t>2005 – 2016</w:t>
      </w:r>
    </w:p>
    <w:p w:rsidR="00ED35DC" w:rsidRDefault="00CF0CDE" w:rsidP="00CF0CDE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most of the spraying for </w:t>
      </w:r>
      <w:r w:rsidR="00F6515E">
        <w:rPr>
          <w:rFonts w:ascii="Times New Roman" w:hAnsi="Times New Roman" w:cs="Times New Roman"/>
        </w:rPr>
        <w:t>commercial</w:t>
      </w:r>
      <w:bookmarkStart w:id="0" w:name="_GoBack"/>
      <w:bookmarkEnd w:id="0"/>
      <w:r>
        <w:rPr>
          <w:rFonts w:ascii="Times New Roman" w:hAnsi="Times New Roman" w:cs="Times New Roman"/>
        </w:rPr>
        <w:t xml:space="preserve"> jobs.</w:t>
      </w:r>
    </w:p>
    <w:p w:rsidR="00CF0CDE" w:rsidRDefault="00CF0CDE" w:rsidP="00CF0CDE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ed small crews of workers.</w:t>
      </w:r>
    </w:p>
    <w:p w:rsidR="00CF0CDE" w:rsidRPr="00ED35DC" w:rsidRDefault="00CF0CDE" w:rsidP="00CF0CDE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ushed and rolled stains on surfaces.</w:t>
      </w:r>
    </w:p>
    <w:p w:rsidR="00204A8C" w:rsidRDefault="00ED35DC" w:rsidP="00CF0CDE">
      <w:p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Painter</w:t>
      </w:r>
      <w:r w:rsidR="00204A8C" w:rsidRPr="00ED35D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Kramer Painting</w:t>
      </w:r>
      <w:r w:rsidR="00204A8C" w:rsidRPr="00ED35DC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Wichita</w:t>
      </w:r>
      <w:r w:rsidR="00F92595" w:rsidRPr="00ED35DC">
        <w:rPr>
          <w:rFonts w:ascii="Times New Roman" w:hAnsi="Times New Roman" w:cs="Times New Roman"/>
        </w:rPr>
        <w:t>, Kansas</w:t>
      </w:r>
      <w:r>
        <w:rPr>
          <w:rFonts w:ascii="Times New Roman" w:hAnsi="Times New Roman" w:cs="Times New Roman"/>
        </w:rPr>
        <w:tab/>
        <w:t>2001 – 2017</w:t>
      </w:r>
    </w:p>
    <w:p w:rsidR="00ED35DC" w:rsidRPr="00ED35DC" w:rsidRDefault="00CF0CDE" w:rsidP="00CF0CDE">
      <w:pPr>
        <w:pStyle w:val="ListParagraph"/>
        <w:numPr>
          <w:ilvl w:val="0"/>
          <w:numId w:val="15"/>
        </w:numPr>
        <w:tabs>
          <w:tab w:val="left" w:pos="288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leted large commercial painting projects across the state.</w:t>
      </w:r>
    </w:p>
    <w:p w:rsidR="00CB09FD" w:rsidRDefault="00ED35DC" w:rsidP="00CF0CDE">
      <w:pPr>
        <w:spacing w:line="360" w:lineRule="auto"/>
        <w:rPr>
          <w:rFonts w:ascii="Times New Roman" w:hAnsi="Times New Roman" w:cs="Times New Roman"/>
          <w:b/>
          <w:smallCaps/>
          <w:sz w:val="24"/>
        </w:rPr>
      </w:pPr>
      <w:r>
        <w:rPr>
          <w:rFonts w:ascii="Times New Roman" w:hAnsi="Times New Roman" w:cs="Times New Roman"/>
          <w:b/>
          <w:smallCaps/>
          <w:sz w:val="24"/>
        </w:rPr>
        <w:t>Earlier Experience</w:t>
      </w:r>
    </w:p>
    <w:p w:rsidR="00ED35DC" w:rsidRPr="00CF0CDE" w:rsidRDefault="00ED35DC" w:rsidP="00CF0CDE">
      <w:pPr>
        <w:tabs>
          <w:tab w:val="left" w:pos="2520"/>
          <w:tab w:val="left" w:pos="6480"/>
          <w:tab w:val="right" w:pos="9360"/>
        </w:tabs>
        <w:spacing w:line="360" w:lineRule="auto"/>
        <w:rPr>
          <w:rFonts w:ascii="Times New Roman" w:hAnsi="Times New Roman" w:cs="Times New Roman"/>
        </w:rPr>
      </w:pPr>
      <w:r w:rsidRPr="00CF0CDE">
        <w:rPr>
          <w:rFonts w:ascii="Times New Roman" w:hAnsi="Times New Roman" w:cs="Times New Roman"/>
          <w:i/>
        </w:rPr>
        <w:t>Owner/Operator</w:t>
      </w:r>
      <w:r w:rsidRPr="00CF0CDE">
        <w:rPr>
          <w:rFonts w:ascii="Times New Roman" w:hAnsi="Times New Roman" w:cs="Times New Roman"/>
        </w:rPr>
        <w:tab/>
        <w:t>Supr</w:t>
      </w:r>
      <w:r w:rsidR="00CF0CDE">
        <w:rPr>
          <w:rFonts w:ascii="Times New Roman" w:hAnsi="Times New Roman" w:cs="Times New Roman"/>
        </w:rPr>
        <w:t>eme Painting &amp; Surface Cleaning</w:t>
      </w:r>
      <w:r w:rsidR="00CF0CDE">
        <w:rPr>
          <w:rFonts w:ascii="Times New Roman" w:hAnsi="Times New Roman" w:cs="Times New Roman"/>
        </w:rPr>
        <w:tab/>
      </w:r>
      <w:r w:rsidRPr="00CF0CDE">
        <w:rPr>
          <w:rFonts w:ascii="Times New Roman" w:hAnsi="Times New Roman" w:cs="Times New Roman"/>
        </w:rPr>
        <w:t>Wichita, KS</w:t>
      </w:r>
      <w:r w:rsidRPr="00CF0CDE">
        <w:rPr>
          <w:rFonts w:ascii="Times New Roman" w:hAnsi="Times New Roman" w:cs="Times New Roman"/>
        </w:rPr>
        <w:tab/>
        <w:t>1986 - 2018</w:t>
      </w:r>
    </w:p>
    <w:sectPr w:rsidR="00ED35DC" w:rsidRPr="00CF0C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02ED6"/>
    <w:multiLevelType w:val="hybridMultilevel"/>
    <w:tmpl w:val="FA9CB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4A4248"/>
    <w:multiLevelType w:val="hybridMultilevel"/>
    <w:tmpl w:val="2FC4C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991981"/>
    <w:multiLevelType w:val="hybridMultilevel"/>
    <w:tmpl w:val="3E7A2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B6A7976"/>
    <w:multiLevelType w:val="hybridMultilevel"/>
    <w:tmpl w:val="11BA6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117A80"/>
    <w:multiLevelType w:val="hybridMultilevel"/>
    <w:tmpl w:val="CE22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3A1622"/>
    <w:multiLevelType w:val="hybridMultilevel"/>
    <w:tmpl w:val="80140B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E1423A"/>
    <w:multiLevelType w:val="hybridMultilevel"/>
    <w:tmpl w:val="B4B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B05A31"/>
    <w:multiLevelType w:val="hybridMultilevel"/>
    <w:tmpl w:val="9B2441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CE001C0"/>
    <w:multiLevelType w:val="hybridMultilevel"/>
    <w:tmpl w:val="974CB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5E76E5"/>
    <w:multiLevelType w:val="hybridMultilevel"/>
    <w:tmpl w:val="03984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234A1B"/>
    <w:multiLevelType w:val="hybridMultilevel"/>
    <w:tmpl w:val="73F28D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</w:abstractNum>
  <w:abstractNum w:abstractNumId="11">
    <w:nsid w:val="6652339A"/>
    <w:multiLevelType w:val="hybridMultilevel"/>
    <w:tmpl w:val="C5CCD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A12D05"/>
    <w:multiLevelType w:val="hybridMultilevel"/>
    <w:tmpl w:val="284E9F2E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3">
    <w:nsid w:val="79284694"/>
    <w:multiLevelType w:val="hybridMultilevel"/>
    <w:tmpl w:val="A8183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F55A43"/>
    <w:multiLevelType w:val="hybridMultilevel"/>
    <w:tmpl w:val="220EEC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7"/>
  </w:num>
  <w:num w:numId="4">
    <w:abstractNumId w:val="1"/>
  </w:num>
  <w:num w:numId="5">
    <w:abstractNumId w:val="12"/>
  </w:num>
  <w:num w:numId="6">
    <w:abstractNumId w:val="8"/>
  </w:num>
  <w:num w:numId="7">
    <w:abstractNumId w:val="6"/>
  </w:num>
  <w:num w:numId="8">
    <w:abstractNumId w:val="3"/>
  </w:num>
  <w:num w:numId="9">
    <w:abstractNumId w:val="9"/>
  </w:num>
  <w:num w:numId="10">
    <w:abstractNumId w:val="5"/>
  </w:num>
  <w:num w:numId="11">
    <w:abstractNumId w:val="13"/>
  </w:num>
  <w:num w:numId="12">
    <w:abstractNumId w:val="0"/>
  </w:num>
  <w:num w:numId="13">
    <w:abstractNumId w:val="2"/>
  </w:num>
  <w:num w:numId="14">
    <w:abstractNumId w:val="11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ytDS0NLMwNjI2NjZR0lEKTi0uzszPAykwrgUAgeXxJSwAAAA="/>
  </w:docVars>
  <w:rsids>
    <w:rsidRoot w:val="00976A28"/>
    <w:rsid w:val="00204A8C"/>
    <w:rsid w:val="00317DB4"/>
    <w:rsid w:val="003C62A6"/>
    <w:rsid w:val="0041087A"/>
    <w:rsid w:val="004A7DAA"/>
    <w:rsid w:val="00573F80"/>
    <w:rsid w:val="005A02BE"/>
    <w:rsid w:val="005C659B"/>
    <w:rsid w:val="005D4BC5"/>
    <w:rsid w:val="00813EB8"/>
    <w:rsid w:val="008B07B3"/>
    <w:rsid w:val="009165BB"/>
    <w:rsid w:val="00976A28"/>
    <w:rsid w:val="009D03AE"/>
    <w:rsid w:val="00AE2526"/>
    <w:rsid w:val="00AE7A32"/>
    <w:rsid w:val="00B73192"/>
    <w:rsid w:val="00C41797"/>
    <w:rsid w:val="00C842F9"/>
    <w:rsid w:val="00CB09FD"/>
    <w:rsid w:val="00CF0CDE"/>
    <w:rsid w:val="00E121A3"/>
    <w:rsid w:val="00E17EDE"/>
    <w:rsid w:val="00EB3B4D"/>
    <w:rsid w:val="00ED35DC"/>
    <w:rsid w:val="00EE00B8"/>
    <w:rsid w:val="00F6023B"/>
    <w:rsid w:val="00F6515E"/>
    <w:rsid w:val="00F925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04A8C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76A2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A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EE00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D4B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BC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04A8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slow</dc:creator>
  <cp:lastModifiedBy>WWRFRESOURCE</cp:lastModifiedBy>
  <cp:revision>6</cp:revision>
  <cp:lastPrinted>2018-07-06T13:59:00Z</cp:lastPrinted>
  <dcterms:created xsi:type="dcterms:W3CDTF">2018-07-06T13:31:00Z</dcterms:created>
  <dcterms:modified xsi:type="dcterms:W3CDTF">2018-07-09T18:41:00Z</dcterms:modified>
</cp:coreProperties>
</file>